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080C" w:rsidRPr="00907349" w:rsidRDefault="003E080C" w:rsidP="003E080C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  <w:r w:rsidRPr="00907349">
        <w:rPr>
          <w:rFonts w:ascii="Trebuchet MS" w:hAnsi="Trebuchet MS" w:cs="Times New Roman"/>
          <w:b/>
          <w:szCs w:val="24"/>
          <w:lang w:val="en-US"/>
        </w:rPr>
        <w:t xml:space="preserve">To 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The Graduate School Directorate, </w:t>
      </w:r>
    </w:p>
    <w:p w:rsidR="003E080C" w:rsidRPr="00907349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  <w:r w:rsidRPr="00907349">
        <w:rPr>
          <w:rFonts w:ascii="Trebuchet MS" w:hAnsi="Trebuchet MS" w:cs="Times New Roman"/>
          <w:szCs w:val="24"/>
          <w:lang w:val="en-US"/>
        </w:rPr>
        <w:t xml:space="preserve">I declare that </w:t>
      </w:r>
      <w:r w:rsidRPr="003E080C">
        <w:rPr>
          <w:rFonts w:ascii="Trebuchet MS" w:hAnsi="Trebuchet MS" w:cs="Times New Roman"/>
          <w:szCs w:val="24"/>
          <w:lang w:val="en-US"/>
        </w:rPr>
        <w:t>a</w:t>
      </w:r>
      <w:r w:rsidRPr="00907349">
        <w:rPr>
          <w:rFonts w:ascii="Trebuchet MS" w:hAnsi="Trebuchet MS" w:cs="Times New Roman"/>
          <w:szCs w:val="24"/>
          <w:lang w:val="en-US"/>
        </w:rPr>
        <w:t xml:space="preserve">ll </w:t>
      </w:r>
      <w:r w:rsidRPr="003E080C">
        <w:rPr>
          <w:rFonts w:ascii="Trebuchet MS" w:hAnsi="Trebuchet MS" w:cs="Times New Roman"/>
          <w:szCs w:val="24"/>
          <w:lang w:val="en-US"/>
        </w:rPr>
        <w:t>advisor</w:t>
      </w:r>
      <w:r w:rsidRPr="00907349">
        <w:rPr>
          <w:rFonts w:ascii="Trebuchet MS" w:hAnsi="Trebuchet MS" w:cs="Times New Roman"/>
          <w:szCs w:val="24"/>
          <w:lang w:val="en-US"/>
        </w:rPr>
        <w:t xml:space="preserve"> </w:t>
      </w:r>
      <w:r w:rsidRPr="003E080C">
        <w:rPr>
          <w:rFonts w:ascii="Trebuchet MS" w:hAnsi="Trebuchet MS" w:cs="Times New Roman"/>
          <w:szCs w:val="24"/>
          <w:lang w:val="en-US"/>
        </w:rPr>
        <w:t>f</w:t>
      </w:r>
      <w:r w:rsidRPr="00907349">
        <w:rPr>
          <w:rFonts w:ascii="Trebuchet MS" w:hAnsi="Trebuchet MS" w:cs="Times New Roman"/>
          <w:szCs w:val="24"/>
          <w:lang w:val="en-US"/>
        </w:rPr>
        <w:t xml:space="preserve">aculty </w:t>
      </w:r>
      <w:r w:rsidRPr="003E080C">
        <w:rPr>
          <w:rFonts w:ascii="Trebuchet MS" w:hAnsi="Trebuchet MS" w:cs="Times New Roman"/>
          <w:szCs w:val="24"/>
          <w:lang w:val="en-US"/>
        </w:rPr>
        <w:t>m</w:t>
      </w:r>
      <w:r w:rsidRPr="00907349">
        <w:rPr>
          <w:rFonts w:ascii="Trebuchet MS" w:hAnsi="Trebuchet MS" w:cs="Times New Roman"/>
          <w:szCs w:val="24"/>
          <w:lang w:val="en-US"/>
        </w:rPr>
        <w:t xml:space="preserve">embers </w:t>
      </w:r>
      <w:r w:rsidRPr="003E080C">
        <w:rPr>
          <w:rFonts w:ascii="Trebuchet MS" w:hAnsi="Trebuchet MS" w:cs="Times New Roman"/>
          <w:szCs w:val="24"/>
          <w:lang w:val="en-US"/>
        </w:rPr>
        <w:t xml:space="preserve">and students enrolled in our program </w:t>
      </w:r>
      <w:r w:rsidRPr="00907349">
        <w:rPr>
          <w:rFonts w:ascii="Trebuchet MS" w:hAnsi="Trebuchet MS" w:cs="Times New Roman"/>
          <w:szCs w:val="24"/>
          <w:lang w:val="en-US"/>
        </w:rPr>
        <w:t xml:space="preserve">mentioned </w:t>
      </w:r>
      <w:r w:rsidRPr="003E080C">
        <w:rPr>
          <w:rFonts w:ascii="Trebuchet MS" w:hAnsi="Trebuchet MS" w:cs="Times New Roman"/>
          <w:szCs w:val="24"/>
          <w:lang w:val="en-US"/>
        </w:rPr>
        <w:t>o</w:t>
      </w:r>
      <w:r w:rsidRPr="00907349">
        <w:rPr>
          <w:rFonts w:ascii="Trebuchet MS" w:hAnsi="Trebuchet MS" w:cs="Times New Roman"/>
          <w:szCs w:val="24"/>
          <w:lang w:val="en-US"/>
        </w:rPr>
        <w:t xml:space="preserve">n the </w:t>
      </w:r>
      <w:r w:rsidRPr="003E080C">
        <w:rPr>
          <w:rFonts w:ascii="Trebuchet MS" w:hAnsi="Trebuchet MS" w:cs="Times New Roman"/>
          <w:szCs w:val="24"/>
          <w:lang w:val="en-US"/>
        </w:rPr>
        <w:t>t</w:t>
      </w:r>
      <w:r w:rsidRPr="00907349">
        <w:rPr>
          <w:rFonts w:ascii="Trebuchet MS" w:hAnsi="Trebuchet MS" w:cs="Times New Roman"/>
          <w:szCs w:val="24"/>
          <w:lang w:val="en-US"/>
        </w:rPr>
        <w:t>able</w:t>
      </w:r>
      <w:r w:rsidRPr="003E080C">
        <w:rPr>
          <w:rFonts w:ascii="Trebuchet MS" w:hAnsi="Trebuchet MS" w:cs="Times New Roman"/>
          <w:szCs w:val="24"/>
          <w:lang w:val="en-US"/>
        </w:rPr>
        <w:t>(s) have approved</w:t>
      </w:r>
      <w:r w:rsidRPr="00907349">
        <w:rPr>
          <w:rFonts w:ascii="Trebuchet MS" w:hAnsi="Trebuchet MS" w:cs="Times New Roman"/>
          <w:szCs w:val="24"/>
          <w:lang w:val="en-US"/>
        </w:rPr>
        <w:t xml:space="preserve"> the THESIS/</w:t>
      </w:r>
      <w:r w:rsidRPr="003E080C">
        <w:rPr>
          <w:rFonts w:ascii="Trebuchet MS" w:hAnsi="Trebuchet MS" w:cs="Times New Roman"/>
          <w:szCs w:val="24"/>
          <w:lang w:val="en-US"/>
        </w:rPr>
        <w:t>TERM</w:t>
      </w:r>
      <w:r w:rsidRPr="00907349">
        <w:rPr>
          <w:rFonts w:ascii="Trebuchet MS" w:hAnsi="Trebuchet MS" w:cs="Times New Roman"/>
          <w:szCs w:val="24"/>
          <w:lang w:val="en-US"/>
        </w:rPr>
        <w:t xml:space="preserve"> PROJECT ADVISOR change and the THESIS/</w:t>
      </w:r>
      <w:r w:rsidRPr="003E080C">
        <w:rPr>
          <w:rFonts w:ascii="Trebuchet MS" w:hAnsi="Trebuchet MS" w:cs="Times New Roman"/>
          <w:szCs w:val="24"/>
          <w:lang w:val="en-US"/>
        </w:rPr>
        <w:t>TERM</w:t>
      </w:r>
      <w:r w:rsidRPr="00907349">
        <w:rPr>
          <w:rFonts w:ascii="Trebuchet MS" w:hAnsi="Trebuchet MS" w:cs="Times New Roman"/>
          <w:szCs w:val="24"/>
          <w:lang w:val="en-US"/>
        </w:rPr>
        <w:t xml:space="preserve"> PROJECT SUBJECT/TITLE determination/change, and </w:t>
      </w:r>
      <w:r w:rsidRPr="003E080C">
        <w:rPr>
          <w:rFonts w:ascii="Trebuchet MS" w:hAnsi="Trebuchet MS" w:cs="Times New Roman"/>
          <w:szCs w:val="24"/>
          <w:lang w:val="en-US"/>
        </w:rPr>
        <w:t xml:space="preserve">the advisor appointments have been realized </w:t>
      </w:r>
      <w:r w:rsidRPr="00907349">
        <w:rPr>
          <w:rFonts w:ascii="Trebuchet MS" w:hAnsi="Trebuchet MS" w:cs="Times New Roman"/>
          <w:szCs w:val="24"/>
          <w:lang w:val="en-US"/>
        </w:rPr>
        <w:t>in accordance with the provisions of the Graduate Programs Implementation Principles</w:t>
      </w:r>
      <w:r w:rsidRPr="003E080C">
        <w:rPr>
          <w:rFonts w:ascii="Trebuchet MS" w:hAnsi="Trebuchet MS" w:cs="Times New Roman"/>
          <w:szCs w:val="24"/>
          <w:lang w:val="en-US"/>
        </w:rPr>
        <w:t xml:space="preserve"> </w:t>
      </w:r>
      <w:r w:rsidRPr="00907349">
        <w:rPr>
          <w:rFonts w:ascii="Trebuchet MS" w:hAnsi="Trebuchet MS" w:cs="Times New Roman"/>
          <w:szCs w:val="24"/>
          <w:lang w:val="en-US"/>
        </w:rPr>
        <w:t>with the decision of the Academic Committee</w:t>
      </w:r>
      <w:r w:rsidRPr="003E080C">
        <w:rPr>
          <w:rFonts w:ascii="Trebuchet MS" w:hAnsi="Trebuchet MS" w:cs="Times New Roman"/>
          <w:szCs w:val="24"/>
          <w:lang w:val="en-US"/>
        </w:rPr>
        <w:t xml:space="preserve"> </w:t>
      </w:r>
      <w:r w:rsidRPr="00907349">
        <w:rPr>
          <w:rFonts w:ascii="Trebuchet MS" w:hAnsi="Trebuchet MS" w:cs="Times New Roman"/>
          <w:szCs w:val="24"/>
          <w:lang w:val="en-US"/>
        </w:rPr>
        <w:t>of the Department</w:t>
      </w:r>
      <w:r w:rsidRPr="003E080C">
        <w:rPr>
          <w:rFonts w:ascii="Trebuchet MS" w:hAnsi="Trebuchet MS" w:cs="Times New Roman"/>
          <w:szCs w:val="24"/>
          <w:lang w:val="en-US"/>
        </w:rPr>
        <w:t>.</w:t>
      </w: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>Head of Department of …………………………………….</w:t>
      </w: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</w:pPr>
      <w:r w:rsidRPr="003E080C"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  <w:t xml:space="preserve">(Name/Surname) </w:t>
      </w: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bookmarkStart w:id="0" w:name="_GoBack"/>
      <w:bookmarkEnd w:id="0"/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5D65D3" w:rsidRPr="003E080C" w:rsidRDefault="003E1906" w:rsidP="003E080C">
      <w:pPr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br w:type="page"/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 xml:space="preserve">-1.1. …………………………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PhD/Proficiency in Art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 xml:space="preserve"> </w:t>
      </w:r>
      <w:r w:rsidR="002A5CC1" w:rsidRPr="003E080C">
        <w:rPr>
          <w:rFonts w:ascii="Trebuchet MS" w:hAnsi="Trebuchet MS" w:cs="Times New Roman"/>
          <w:b/>
          <w:szCs w:val="24"/>
          <w:lang w:val="en-US"/>
        </w:rPr>
        <w:t>Program</w:t>
      </w:r>
    </w:p>
    <w:p w:rsidR="005D65D3" w:rsidRPr="003E080C" w:rsidRDefault="005D65D3" w:rsidP="003E080C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20…. - 20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E238CD" w:rsidRPr="003E080C" w:rsidRDefault="00E238CD" w:rsidP="003E080C">
      <w:pPr>
        <w:spacing w:after="0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Thesis Advisor Change and Thesis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</w:t>
      </w:r>
    </w:p>
    <w:p w:rsidR="005D65D3" w:rsidRPr="003E080C" w:rsidRDefault="005D65D3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81"/>
        <w:gridCol w:w="6574"/>
      </w:tblGrid>
      <w:tr w:rsidR="002A5CC1" w:rsidRPr="003E080C" w:rsidTr="00594646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</w:tbl>
    <w:p w:rsidR="00CD28DC" w:rsidRPr="003E080C" w:rsidRDefault="00CD28DC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63481D" w:rsidRPr="003E080C" w:rsidRDefault="0063481D">
      <w:pPr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br w:type="page"/>
      </w:r>
    </w:p>
    <w:p w:rsidR="00930BF0" w:rsidRPr="003E080C" w:rsidRDefault="00775AF6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Pr="003E080C">
        <w:rPr>
          <w:rFonts w:ascii="Trebuchet MS" w:hAnsi="Trebuchet MS" w:cs="Times New Roman"/>
          <w:b/>
          <w:szCs w:val="24"/>
          <w:lang w:val="en-US"/>
        </w:rPr>
        <w:t>-1.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>2</w:t>
      </w:r>
      <w:r w:rsidR="00930BF0" w:rsidRPr="003E080C">
        <w:rPr>
          <w:rFonts w:ascii="Trebuchet MS" w:hAnsi="Trebuchet MS" w:cs="Times New Roman"/>
          <w:b/>
          <w:szCs w:val="24"/>
          <w:lang w:val="en-US"/>
        </w:rPr>
        <w:t xml:space="preserve">. ………………………… 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 xml:space="preserve">MA/MSc </w:t>
      </w:r>
      <w:proofErr w:type="gramStart"/>
      <w:r w:rsidR="00E238CD" w:rsidRPr="003E080C">
        <w:rPr>
          <w:rFonts w:ascii="Trebuchet MS" w:hAnsi="Trebuchet MS" w:cs="Times New Roman"/>
          <w:b/>
          <w:szCs w:val="24"/>
          <w:lang w:val="en-US"/>
        </w:rPr>
        <w:t>With</w:t>
      </w:r>
      <w:proofErr w:type="gramEnd"/>
      <w:r w:rsidR="00E238CD" w:rsidRPr="003E080C">
        <w:rPr>
          <w:rFonts w:ascii="Trebuchet MS" w:hAnsi="Trebuchet MS" w:cs="Times New Roman"/>
          <w:b/>
          <w:szCs w:val="24"/>
          <w:lang w:val="en-US"/>
        </w:rPr>
        <w:t xml:space="preserve"> Thesis Program</w:t>
      </w:r>
    </w:p>
    <w:p w:rsidR="005D65D3" w:rsidRPr="003E080C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20…. - 20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775AF6" w:rsidRPr="003E080C" w:rsidRDefault="00E238CD" w:rsidP="00E238CD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Thesis Advisor Change and Thesis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 </w:t>
      </w:r>
    </w:p>
    <w:p w:rsidR="00775AF6" w:rsidRPr="003E080C" w:rsidRDefault="00775AF6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81"/>
        <w:gridCol w:w="6574"/>
      </w:tblGrid>
      <w:tr w:rsidR="002A5CC1" w:rsidRPr="003E080C" w:rsidTr="00594646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594646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lastRenderedPageBreak/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2A5CC1" w:rsidRPr="003E080C" w:rsidTr="002A5CC1">
        <w:trPr>
          <w:trHeight w:val="284"/>
        </w:trPr>
        <w:tc>
          <w:tcPr>
            <w:tcW w:w="2681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</w:tbl>
    <w:p w:rsidR="0063481D" w:rsidRPr="003E080C" w:rsidRDefault="0063481D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63481D" w:rsidRPr="003E080C" w:rsidRDefault="0063481D">
      <w:pPr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br w:type="page"/>
      </w:r>
    </w:p>
    <w:p w:rsidR="00930BF0" w:rsidRPr="003E080C" w:rsidRDefault="00930BF0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Pr="003E080C">
        <w:rPr>
          <w:rFonts w:ascii="Trebuchet MS" w:hAnsi="Trebuchet MS" w:cs="Times New Roman"/>
          <w:b/>
          <w:szCs w:val="24"/>
          <w:lang w:val="en-US"/>
        </w:rPr>
        <w:t>-1.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>3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. ………………………… 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>MA/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 xml:space="preserve">MSc </w:t>
      </w:r>
      <w:proofErr w:type="gramStart"/>
      <w:r w:rsidR="008D4B77" w:rsidRPr="003E080C">
        <w:rPr>
          <w:rFonts w:ascii="Trebuchet MS" w:hAnsi="Trebuchet MS" w:cs="Times New Roman"/>
          <w:b/>
          <w:szCs w:val="24"/>
          <w:lang w:val="en-US"/>
        </w:rPr>
        <w:t>Without</w:t>
      </w:r>
      <w:proofErr w:type="gramEnd"/>
      <w:r w:rsidR="008D4B77" w:rsidRPr="003E080C">
        <w:rPr>
          <w:rFonts w:ascii="Trebuchet MS" w:hAnsi="Trebuchet MS" w:cs="Times New Roman"/>
          <w:b/>
          <w:szCs w:val="24"/>
          <w:lang w:val="en-US"/>
        </w:rPr>
        <w:t xml:space="preserve"> Thesis Program</w:t>
      </w:r>
    </w:p>
    <w:p w:rsidR="00930BF0" w:rsidRPr="003E080C" w:rsidRDefault="00930BF0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>20…-20…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 xml:space="preserve"> 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. 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8D4B77" w:rsidRPr="003E080C" w:rsidRDefault="008D4B77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Project Advisor Change and Project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 </w:t>
      </w:r>
    </w:p>
    <w:p w:rsidR="00930BF0" w:rsidRPr="003E080C" w:rsidRDefault="00930BF0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4"/>
        <w:gridCol w:w="6418"/>
      </w:tblGrid>
      <w:tr w:rsidR="002A5CC1" w:rsidRPr="003E080C" w:rsidTr="00594646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594646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594646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594646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2A5CC1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2A5CC1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 w:val="restart"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2A5CC1" w:rsidRPr="003E080C" w:rsidTr="002A5CC1">
        <w:trPr>
          <w:trHeight w:val="254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2A5CC1" w:rsidRPr="003E080C" w:rsidTr="002A5CC1">
        <w:trPr>
          <w:trHeight w:val="129"/>
        </w:trPr>
        <w:tc>
          <w:tcPr>
            <w:tcW w:w="2644" w:type="dxa"/>
            <w:vMerge/>
          </w:tcPr>
          <w:p w:rsidR="002A5CC1" w:rsidRPr="003E080C" w:rsidRDefault="002A5CC1" w:rsidP="009D2AD3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2A5CC1" w:rsidRPr="003E080C" w:rsidRDefault="002A5CC1" w:rsidP="009D2A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Project </w:t>
            </w:r>
            <w:r w:rsidR="00BA630D" w:rsidRPr="003E080C">
              <w:rPr>
                <w:rFonts w:ascii="Trebuchet MS" w:hAnsi="Trebuchet MS" w:cs="Times New Roman"/>
                <w:szCs w:val="24"/>
                <w:lang w:val="en-US"/>
              </w:rPr>
              <w:t>Subject/Title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:</w:t>
            </w:r>
            <w:r w:rsidRPr="003E080C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</w:tbl>
    <w:p w:rsidR="00CD28DC" w:rsidRPr="003E080C" w:rsidRDefault="00CD28DC" w:rsidP="003E1906">
      <w:pPr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</w:pPr>
      <w:r w:rsidRPr="003E080C"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  <w:t xml:space="preserve"> </w:t>
      </w:r>
    </w:p>
    <w:p w:rsidR="00CD28DC" w:rsidRPr="003E080C" w:rsidRDefault="00CD28DC" w:rsidP="005A3C30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</w:p>
    <w:sectPr w:rsidR="00CD28DC" w:rsidRPr="003E080C" w:rsidSect="00BA630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4D90" w:rsidRDefault="001E4D90" w:rsidP="00930BF0">
      <w:pPr>
        <w:spacing w:after="0" w:line="240" w:lineRule="auto"/>
      </w:pPr>
      <w:r>
        <w:separator/>
      </w:r>
    </w:p>
  </w:endnote>
  <w:endnote w:type="continuationSeparator" w:id="0">
    <w:p w:rsidR="001E4D90" w:rsidRDefault="001E4D90" w:rsidP="00930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4D90" w:rsidRDefault="001E4D90" w:rsidP="00930BF0">
      <w:pPr>
        <w:spacing w:after="0" w:line="240" w:lineRule="auto"/>
      </w:pPr>
      <w:r>
        <w:separator/>
      </w:r>
    </w:p>
  </w:footnote>
  <w:footnote w:type="continuationSeparator" w:id="0">
    <w:p w:rsidR="001E4D90" w:rsidRDefault="001E4D90" w:rsidP="00930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4C02" w:rsidRDefault="00F9376C">
    <w:pPr>
      <w:pStyle w:val="Header"/>
    </w:pPr>
    <w:r>
      <w:rPr>
        <w:rFonts w:ascii="Trebuchet MS" w:hAnsi="Trebuchet MS"/>
        <w:b/>
        <w:noProof/>
        <w:lang w:val="en-US"/>
      </w:rPr>
      <w:drawing>
        <wp:inline distT="0" distB="0" distL="0" distR="0" wp14:anchorId="2CE581A2" wp14:editId="7BAADC58">
          <wp:extent cx="5760720" cy="694619"/>
          <wp:effectExtent l="0" t="0" r="0" b="0"/>
          <wp:docPr id="3" name="Picture 3" descr="C:\Users\zeynep.tunaultav\AppData\Local\Microsoft\Windows\INetCache\Content.Word\yatay-logo-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eynep.tunaultav\AppData\Local\Microsoft\Windows\INetCache\Content.Word\yatay-logo-e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94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94C02" w:rsidRDefault="00C94C02">
    <w:pPr>
      <w:pStyle w:val="Header"/>
    </w:pPr>
  </w:p>
  <w:p w:rsidR="00C94C02" w:rsidRDefault="00C94C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A2MTcyM7M0MzFU0lEKTi0uzszPAykwrgUA3iLlvSwAAAA="/>
  </w:docVars>
  <w:rsids>
    <w:rsidRoot w:val="007D26A7"/>
    <w:rsid w:val="000112B8"/>
    <w:rsid w:val="000230B6"/>
    <w:rsid w:val="00024E06"/>
    <w:rsid w:val="0004734A"/>
    <w:rsid w:val="00084412"/>
    <w:rsid w:val="00094A38"/>
    <w:rsid w:val="000B7161"/>
    <w:rsid w:val="000C594F"/>
    <w:rsid w:val="000C6AFF"/>
    <w:rsid w:val="000D16DE"/>
    <w:rsid w:val="000E6790"/>
    <w:rsid w:val="001467AB"/>
    <w:rsid w:val="00150597"/>
    <w:rsid w:val="00192FA8"/>
    <w:rsid w:val="001C12E0"/>
    <w:rsid w:val="001D6B17"/>
    <w:rsid w:val="001E4D90"/>
    <w:rsid w:val="00200BA5"/>
    <w:rsid w:val="0020400F"/>
    <w:rsid w:val="00206D88"/>
    <w:rsid w:val="0025417F"/>
    <w:rsid w:val="002A5CC1"/>
    <w:rsid w:val="0031332C"/>
    <w:rsid w:val="0033310B"/>
    <w:rsid w:val="003603DF"/>
    <w:rsid w:val="00375BC7"/>
    <w:rsid w:val="003C50A6"/>
    <w:rsid w:val="003E080C"/>
    <w:rsid w:val="003E1906"/>
    <w:rsid w:val="003F3BAB"/>
    <w:rsid w:val="003F68B0"/>
    <w:rsid w:val="00422E37"/>
    <w:rsid w:val="00453665"/>
    <w:rsid w:val="004A19A9"/>
    <w:rsid w:val="004C216E"/>
    <w:rsid w:val="004C620D"/>
    <w:rsid w:val="00511C52"/>
    <w:rsid w:val="00513185"/>
    <w:rsid w:val="005253A1"/>
    <w:rsid w:val="00577C4E"/>
    <w:rsid w:val="00594646"/>
    <w:rsid w:val="005A3C30"/>
    <w:rsid w:val="005B752A"/>
    <w:rsid w:val="005C52B4"/>
    <w:rsid w:val="005D65D3"/>
    <w:rsid w:val="0061717E"/>
    <w:rsid w:val="00620949"/>
    <w:rsid w:val="00623F77"/>
    <w:rsid w:val="0063369C"/>
    <w:rsid w:val="0063481D"/>
    <w:rsid w:val="006556D5"/>
    <w:rsid w:val="006B00F4"/>
    <w:rsid w:val="006C387D"/>
    <w:rsid w:val="007411D0"/>
    <w:rsid w:val="007720E0"/>
    <w:rsid w:val="00775AF6"/>
    <w:rsid w:val="00776FD0"/>
    <w:rsid w:val="00793943"/>
    <w:rsid w:val="007D26A7"/>
    <w:rsid w:val="007F70FF"/>
    <w:rsid w:val="00802A3C"/>
    <w:rsid w:val="00823040"/>
    <w:rsid w:val="00825D4B"/>
    <w:rsid w:val="00832EA1"/>
    <w:rsid w:val="00855BF4"/>
    <w:rsid w:val="00856FED"/>
    <w:rsid w:val="008608D1"/>
    <w:rsid w:val="00891C75"/>
    <w:rsid w:val="008D4B77"/>
    <w:rsid w:val="008E2A0A"/>
    <w:rsid w:val="008E5F91"/>
    <w:rsid w:val="00930BF0"/>
    <w:rsid w:val="00936643"/>
    <w:rsid w:val="00995131"/>
    <w:rsid w:val="009F3E42"/>
    <w:rsid w:val="00A239B7"/>
    <w:rsid w:val="00A25654"/>
    <w:rsid w:val="00A80C2B"/>
    <w:rsid w:val="00AE7CC1"/>
    <w:rsid w:val="00B14653"/>
    <w:rsid w:val="00B14B6D"/>
    <w:rsid w:val="00B3440A"/>
    <w:rsid w:val="00B427F5"/>
    <w:rsid w:val="00B51240"/>
    <w:rsid w:val="00B7085D"/>
    <w:rsid w:val="00B8514B"/>
    <w:rsid w:val="00B87196"/>
    <w:rsid w:val="00BA5E99"/>
    <w:rsid w:val="00BA630D"/>
    <w:rsid w:val="00C15EC1"/>
    <w:rsid w:val="00C3048D"/>
    <w:rsid w:val="00C31A34"/>
    <w:rsid w:val="00C473E9"/>
    <w:rsid w:val="00C53AC7"/>
    <w:rsid w:val="00C62CA5"/>
    <w:rsid w:val="00C94C02"/>
    <w:rsid w:val="00CA3516"/>
    <w:rsid w:val="00CB4521"/>
    <w:rsid w:val="00CD28DC"/>
    <w:rsid w:val="00CD6848"/>
    <w:rsid w:val="00CE5D7C"/>
    <w:rsid w:val="00D33809"/>
    <w:rsid w:val="00D4774E"/>
    <w:rsid w:val="00D60694"/>
    <w:rsid w:val="00D82212"/>
    <w:rsid w:val="00D952DA"/>
    <w:rsid w:val="00DC61EF"/>
    <w:rsid w:val="00DD224A"/>
    <w:rsid w:val="00DD33A9"/>
    <w:rsid w:val="00DD7939"/>
    <w:rsid w:val="00E238CD"/>
    <w:rsid w:val="00E4034D"/>
    <w:rsid w:val="00E63B4A"/>
    <w:rsid w:val="00E95BC7"/>
    <w:rsid w:val="00E97A30"/>
    <w:rsid w:val="00EB6555"/>
    <w:rsid w:val="00EC5379"/>
    <w:rsid w:val="00ED38E9"/>
    <w:rsid w:val="00EF4580"/>
    <w:rsid w:val="00EF7BCC"/>
    <w:rsid w:val="00F247CD"/>
    <w:rsid w:val="00F83699"/>
    <w:rsid w:val="00F9376C"/>
    <w:rsid w:val="00FA4B6D"/>
    <w:rsid w:val="00FB3C21"/>
    <w:rsid w:val="00FC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77630C"/>
  <w15:chartTrackingRefBased/>
  <w15:docId w15:val="{61EAE07C-1AE4-4CC1-A5B0-122FF955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7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1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BF0"/>
  </w:style>
  <w:style w:type="paragraph" w:styleId="Footer">
    <w:name w:val="footer"/>
    <w:basedOn w:val="Normal"/>
    <w:link w:val="Footer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B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09</Words>
  <Characters>5183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Zeynep Tuna Ultav</cp:lastModifiedBy>
  <cp:revision>2</cp:revision>
  <cp:lastPrinted>2019-09-25T13:43:00Z</cp:lastPrinted>
  <dcterms:created xsi:type="dcterms:W3CDTF">2020-10-07T04:20:00Z</dcterms:created>
  <dcterms:modified xsi:type="dcterms:W3CDTF">2020-10-07T04:20:00Z</dcterms:modified>
</cp:coreProperties>
</file>